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493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22"/>
        <w:gridCol w:w="759"/>
        <w:gridCol w:w="4328"/>
        <w:gridCol w:w="4322"/>
      </w:tblGrid>
      <w:tr w:rsidR="002F1217" w:rsidRPr="00B23AF5" w14:paraId="50D7DCC9" w14:textId="77777777" w:rsidTr="005303BD">
        <w:trPr>
          <w:trHeight w:val="266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8F9C1E" w14:textId="186A9886" w:rsidR="002F1217" w:rsidRPr="00B23AF5" w:rsidRDefault="00E01659" w:rsidP="002F1217">
            <w:pPr>
              <w:pStyle w:val="AralkYok"/>
              <w:jc w:val="center"/>
              <w:rPr>
                <w:b/>
                <w:sz w:val="14"/>
                <w:szCs w:val="14"/>
                <w:lang w:val="tr-TR"/>
              </w:rPr>
            </w:pPr>
            <w:r w:rsidRPr="00B23AF5">
              <w:rPr>
                <w:b/>
                <w:sz w:val="14"/>
                <w:szCs w:val="14"/>
                <w:lang w:val="tr-TR"/>
              </w:rPr>
              <w:t xml:space="preserve">ESKİŞEHİR MESLEK YÜKSEKOKULU MAKİNE VE METAL TEKNOLOJİLERİ BÖLÜMÜ </w:t>
            </w:r>
          </w:p>
          <w:p w14:paraId="506514B2" w14:textId="4ADFB5F9" w:rsidR="002F1217" w:rsidRPr="00B23AF5" w:rsidRDefault="00E01659" w:rsidP="0068139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b/>
                <w:sz w:val="14"/>
                <w:szCs w:val="14"/>
                <w:lang w:val="tr-TR"/>
              </w:rPr>
              <w:t>202</w:t>
            </w:r>
            <w:r>
              <w:rPr>
                <w:b/>
                <w:sz w:val="14"/>
                <w:szCs w:val="14"/>
                <w:lang w:val="tr-TR"/>
              </w:rPr>
              <w:t>5-2026</w:t>
            </w:r>
            <w:r w:rsidR="00934176">
              <w:rPr>
                <w:b/>
                <w:sz w:val="14"/>
                <w:szCs w:val="14"/>
                <w:lang w:val="tr-TR"/>
              </w:rPr>
              <w:t xml:space="preserve"> EĞİTİM-ÖĞRETİM YILI BAHAR</w:t>
            </w:r>
            <w:r w:rsidRPr="00B23AF5">
              <w:rPr>
                <w:b/>
                <w:sz w:val="14"/>
                <w:szCs w:val="14"/>
                <w:lang w:val="tr-TR"/>
              </w:rPr>
              <w:t xml:space="preserve"> DÖNEMİ DERS PROGRAMI</w:t>
            </w:r>
          </w:p>
        </w:tc>
      </w:tr>
      <w:tr w:rsidR="00054540" w:rsidRPr="00B23AF5" w14:paraId="13FEEF9B" w14:textId="77777777" w:rsidTr="002F59CE">
        <w:trPr>
          <w:trHeight w:val="266"/>
        </w:trPr>
        <w:tc>
          <w:tcPr>
            <w:tcW w:w="26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043DE8FC" w14:textId="4A7FA5EA" w:rsidR="006968BC" w:rsidRPr="00B23AF5" w:rsidRDefault="00E01659" w:rsidP="002F1217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GÜN</w:t>
            </w:r>
          </w:p>
        </w:tc>
        <w:tc>
          <w:tcPr>
            <w:tcW w:w="38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61FB67B" w14:textId="6FCAD4F3" w:rsidR="006968BC" w:rsidRPr="00B23AF5" w:rsidRDefault="00E01659" w:rsidP="002F1217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SAAT</w:t>
            </w:r>
          </w:p>
        </w:tc>
        <w:tc>
          <w:tcPr>
            <w:tcW w:w="2179" w:type="pct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14:paraId="19A86999" w14:textId="7E3228DD" w:rsidR="006968BC" w:rsidRPr="00B23AF5" w:rsidRDefault="00E01659" w:rsidP="002F1217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I. SINIF</w:t>
            </w:r>
          </w:p>
        </w:tc>
        <w:tc>
          <w:tcPr>
            <w:tcW w:w="2176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CE7CF0C" w14:textId="489CB6D0" w:rsidR="006968BC" w:rsidRPr="00B23AF5" w:rsidRDefault="00E01659" w:rsidP="002F1217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II. SINIF</w:t>
            </w:r>
          </w:p>
        </w:tc>
      </w:tr>
      <w:tr w:rsidR="00460613" w:rsidRPr="00B23AF5" w14:paraId="382850FC" w14:textId="77777777" w:rsidTr="002F59CE">
        <w:trPr>
          <w:cantSplit/>
          <w:trHeight w:val="227"/>
        </w:trPr>
        <w:tc>
          <w:tcPr>
            <w:tcW w:w="263" w:type="pct"/>
            <w:vMerge w:val="restart"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363AC4AE" w14:textId="04CD7ABD" w:rsidR="00460613" w:rsidRPr="00B23AF5" w:rsidRDefault="00E01659" w:rsidP="00460613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PAZARTESİ</w:t>
            </w: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79829F8" w14:textId="0BFC82A5" w:rsidR="00460613" w:rsidRPr="00B23AF5" w:rsidRDefault="00E01659" w:rsidP="00460613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7 – 08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38ED200" w14:textId="57F1B31F" w:rsidR="00460613" w:rsidRPr="00B23AF5" w:rsidRDefault="00E01659" w:rsidP="00460613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ENDÜSTRİYEL UYGULAMALAR I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1B5212" w14:textId="35BA6617" w:rsidR="00460613" w:rsidRPr="00B23AF5" w:rsidRDefault="00E01659" w:rsidP="00460613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STAJ</w:t>
            </w:r>
            <w:r w:rsidRPr="00B23AF5">
              <w:rPr>
                <w:sz w:val="14"/>
                <w:szCs w:val="14"/>
                <w:lang w:val="tr-TR"/>
              </w:rPr>
              <w:t xml:space="preserve"> (A) DOÇ.DR. FATİH HAYATİ ÇAKIR</w:t>
            </w:r>
          </w:p>
        </w:tc>
      </w:tr>
      <w:tr w:rsidR="00460613" w:rsidRPr="00B23AF5" w14:paraId="3B13BC05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29DCEEFE" w14:textId="77777777" w:rsidR="00460613" w:rsidRPr="00B23AF5" w:rsidRDefault="00460613" w:rsidP="00460613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BC95147" w14:textId="41BC442A" w:rsidR="00460613" w:rsidRPr="00B23AF5" w:rsidRDefault="00E01659" w:rsidP="00460613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8 – 09</w:t>
            </w:r>
          </w:p>
        </w:tc>
        <w:tc>
          <w:tcPr>
            <w:tcW w:w="2179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53FE3D1" w14:textId="784C38B7" w:rsidR="00460613" w:rsidRPr="00B23AF5" w:rsidRDefault="00E01659" w:rsidP="00460613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ENDÜSTRİYEL UYGULAMALAR I</w:t>
            </w:r>
            <w:r w:rsidRPr="00B23AF5">
              <w:rPr>
                <w:sz w:val="14"/>
                <w:szCs w:val="14"/>
                <w:lang w:val="tr-TR"/>
              </w:rPr>
              <w:t xml:space="preserve">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F13864B" w14:textId="21DB9E3D" w:rsidR="00460613" w:rsidRPr="00B23AF5" w:rsidRDefault="00E01659" w:rsidP="00460613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 xml:space="preserve">STAJ </w:t>
            </w:r>
            <w:r w:rsidRPr="00B23AF5">
              <w:rPr>
                <w:sz w:val="14"/>
                <w:szCs w:val="14"/>
                <w:lang w:val="tr-TR"/>
              </w:rPr>
              <w:t>(A) DOÇ.DR. FATİH HAYATİ ÇAKIR</w:t>
            </w:r>
          </w:p>
        </w:tc>
      </w:tr>
      <w:tr w:rsidR="00BA06DA" w:rsidRPr="00B23AF5" w14:paraId="6294C16E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7DB7A238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8D733E9" w14:textId="4D7D6C15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9 – 10</w:t>
            </w:r>
          </w:p>
        </w:tc>
        <w:tc>
          <w:tcPr>
            <w:tcW w:w="2179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2EF24F8" w14:textId="7984330F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RE</w:t>
            </w:r>
            <w:r>
              <w:rPr>
                <w:sz w:val="14"/>
                <w:szCs w:val="14"/>
                <w:lang w:val="tr-TR"/>
              </w:rPr>
              <w:t>SMİ(A)  ÖĞR. GÖ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B6A2831" w14:textId="3D3CF09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P</w:t>
            </w:r>
            <w:r>
              <w:rPr>
                <w:sz w:val="14"/>
                <w:szCs w:val="14"/>
                <w:lang w:val="tr-TR"/>
              </w:rPr>
              <w:t xml:space="preserve">ROJE (B), DOÇ.DR. </w:t>
            </w:r>
            <w:r w:rsidRPr="00B23AF5">
              <w:rPr>
                <w:sz w:val="14"/>
                <w:szCs w:val="14"/>
                <w:lang w:val="tr-TR"/>
              </w:rPr>
              <w:t>FATİH HAYATİ ÇAKIR</w:t>
            </w:r>
          </w:p>
        </w:tc>
      </w:tr>
      <w:tr w:rsidR="00BA06DA" w:rsidRPr="00B23AF5" w14:paraId="77911B66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FCD8CDF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BA24725" w14:textId="46A5611F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0 – 11</w:t>
            </w:r>
          </w:p>
        </w:tc>
        <w:tc>
          <w:tcPr>
            <w:tcW w:w="2179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B8FFAEE" w14:textId="376E6E82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RE</w:t>
            </w:r>
            <w:r>
              <w:rPr>
                <w:sz w:val="14"/>
                <w:szCs w:val="14"/>
                <w:lang w:val="tr-TR"/>
              </w:rPr>
              <w:t>SMİ(A)  ÖĞR. GÖ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D9A67E9" w14:textId="65E75FF2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P</w:t>
            </w:r>
            <w:r>
              <w:rPr>
                <w:sz w:val="14"/>
                <w:szCs w:val="14"/>
                <w:lang w:val="tr-TR"/>
              </w:rPr>
              <w:t xml:space="preserve">ROJE (B), DOÇ.DR. </w:t>
            </w:r>
            <w:r w:rsidRPr="00B23AF5">
              <w:rPr>
                <w:sz w:val="14"/>
                <w:szCs w:val="14"/>
                <w:lang w:val="tr-TR"/>
              </w:rPr>
              <w:t>FATİH HAYATİ ÇAKIR</w:t>
            </w:r>
          </w:p>
        </w:tc>
      </w:tr>
      <w:tr w:rsidR="00BA06DA" w:rsidRPr="00B23AF5" w14:paraId="2B769048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4D51C62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EAE86AF" w14:textId="30C4056A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1 – 12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871D26D" w14:textId="78244698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RE</w:t>
            </w:r>
            <w:r>
              <w:rPr>
                <w:sz w:val="14"/>
                <w:szCs w:val="14"/>
                <w:lang w:val="tr-TR"/>
              </w:rPr>
              <w:t>SMİ(A)  ÖĞR. GÖ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A253D2" w14:textId="7858A77E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P</w:t>
            </w:r>
            <w:r>
              <w:rPr>
                <w:sz w:val="14"/>
                <w:szCs w:val="14"/>
                <w:lang w:val="tr-TR"/>
              </w:rPr>
              <w:t xml:space="preserve">ROJE (B), DOÇ.DR. </w:t>
            </w:r>
            <w:r w:rsidRPr="00B23AF5">
              <w:rPr>
                <w:sz w:val="14"/>
                <w:szCs w:val="14"/>
                <w:lang w:val="tr-TR"/>
              </w:rPr>
              <w:t>FATİH HAYATİ ÇAKIR</w:t>
            </w:r>
          </w:p>
        </w:tc>
      </w:tr>
      <w:tr w:rsidR="00BA06DA" w:rsidRPr="00B23AF5" w14:paraId="1067EA6E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E89F0B2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CE3D501" w14:textId="147DFFCF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2 – 13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6F300D" w14:textId="7F341405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RE</w:t>
            </w:r>
            <w:r>
              <w:rPr>
                <w:sz w:val="14"/>
                <w:szCs w:val="14"/>
                <w:lang w:val="tr-TR"/>
              </w:rPr>
              <w:t>SMİ(A)  ÖĞR. GÖ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3932E67" w14:textId="004D2712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7D305EE0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D993C99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AB6B416" w14:textId="3A676C37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3 – 14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E27AF98" w14:textId="76CCB618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RE</w:t>
            </w:r>
            <w:r>
              <w:rPr>
                <w:sz w:val="14"/>
                <w:szCs w:val="14"/>
                <w:lang w:val="tr-TR"/>
              </w:rPr>
              <w:t>SMİ(B)  ÖĞR. GÖ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38840F2" w14:textId="16AD126B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CNC FREZE TEKNOLOJİSİ (A) DOÇ.DR. FATİH HAYATİ ÇAKIR</w:t>
            </w:r>
          </w:p>
        </w:tc>
      </w:tr>
      <w:tr w:rsidR="00BA06DA" w:rsidRPr="00B23AF5" w14:paraId="4374B87B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43B4A4D8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424DAD9" w14:textId="3A6EB834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4 – 15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4EC6B49" w14:textId="0A07F23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RE</w:t>
            </w:r>
            <w:r>
              <w:rPr>
                <w:sz w:val="14"/>
                <w:szCs w:val="14"/>
                <w:lang w:val="tr-TR"/>
              </w:rPr>
              <w:t>SMİ(B)  ÖĞR. GÖ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CDC88B0" w14:textId="4A5B1679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CNC FREZE TEKNOLOJİSİ (A) DOÇ.DR. FATİH HAYATİ ÇAKIR</w:t>
            </w:r>
          </w:p>
        </w:tc>
      </w:tr>
      <w:tr w:rsidR="00BA06DA" w:rsidRPr="00B23AF5" w14:paraId="246F0EE3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FD619C7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3A7D1FF" w14:textId="1914DCEC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5 – 16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82FC9ED" w14:textId="7248DE12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RE</w:t>
            </w:r>
            <w:r>
              <w:rPr>
                <w:sz w:val="14"/>
                <w:szCs w:val="14"/>
                <w:lang w:val="tr-TR"/>
              </w:rPr>
              <w:t>SMİ(B)  ÖĞR. GÖ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625BF8" w14:textId="6A2F27C1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CNC FREZE TEKNOLOJİSİ (A) DOÇ.DR. FATİH HAYATİ ÇAKIR</w:t>
            </w:r>
          </w:p>
        </w:tc>
      </w:tr>
      <w:tr w:rsidR="00BA06DA" w:rsidRPr="00B23AF5" w14:paraId="31D63330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01CC578E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478A9A" w14:textId="7991171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6 – 17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E9CE946" w14:textId="446DEBF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RE</w:t>
            </w:r>
            <w:r>
              <w:rPr>
                <w:sz w:val="14"/>
                <w:szCs w:val="14"/>
                <w:lang w:val="tr-TR"/>
              </w:rPr>
              <w:t>SMİ(B)  ÖĞR. GÖ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4ADFD2B" w14:textId="1653BBD0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CNC FREZE TEKNOLOJİSİ (A) DOÇ.DR. FATİH HAYATİ ÇAKIR</w:t>
            </w:r>
          </w:p>
        </w:tc>
      </w:tr>
      <w:tr w:rsidR="00BA06DA" w:rsidRPr="00B23AF5" w14:paraId="75F36AE5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2052890D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9608E6B" w14:textId="5BCDFCD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7 – 18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844586B" w14:textId="47447238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ENDÜSTRİYEL UYGULAMALAR I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00C787" w14:textId="4DB847DD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71A4D6B9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6DB66CAE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A743365" w14:textId="250937B0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8 – 19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6E457A0" w14:textId="194D71F1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ENDÜSTRİYEL UYGULAMALAR I</w:t>
            </w:r>
            <w:r w:rsidRPr="00B23AF5">
              <w:rPr>
                <w:sz w:val="14"/>
                <w:szCs w:val="14"/>
                <w:lang w:val="tr-TR"/>
              </w:rPr>
              <w:t xml:space="preserve">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10255DE" w14:textId="21FA06E5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06B0DEF2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0CB7544F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02A21A7" w14:textId="141603B3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9 – 20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5A0466" w14:textId="77C9B11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ENDÜSTRİYEL UYGULAMALAR I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76772ED" w14:textId="0FE731EC" w:rsidR="00BA06DA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099B8A79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4A658C28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4BEB4BF" w14:textId="7E43007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20 – 21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328D18A" w14:textId="3FF22271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ENDÜSTRİYEL UYGULAMALAR I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FFB5FEB" w14:textId="769C20BB" w:rsidR="00BA06DA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738D23EE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4FFCBB07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D9FE62B" w14:textId="36FE55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21-22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A4DC54D" w14:textId="2DE5C95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ENDÜSTRİYEL UYGULAMALAR I</w:t>
            </w:r>
            <w:r w:rsidRPr="00B23AF5">
              <w:rPr>
                <w:sz w:val="14"/>
                <w:szCs w:val="14"/>
                <w:lang w:val="tr-TR"/>
              </w:rPr>
              <w:t xml:space="preserve">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4971854" w14:textId="5EA095A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57A41B29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047F3A90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F6651B" w14:textId="68D4E47F" w:rsidR="00BA06DA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7B616A">
              <w:rPr>
                <w:sz w:val="14"/>
                <w:szCs w:val="14"/>
                <w:lang w:val="tr-TR"/>
              </w:rPr>
              <w:t>22-23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A917887" w14:textId="1BDF5B20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ENDÜSTRİYEL UYGULAMALAR I</w:t>
            </w:r>
            <w:r w:rsidRPr="00B23AF5">
              <w:rPr>
                <w:sz w:val="14"/>
                <w:szCs w:val="14"/>
                <w:lang w:val="tr-TR"/>
              </w:rPr>
              <w:t xml:space="preserve">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C9A3F7" w14:textId="6B11A173" w:rsidR="00BA06DA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71FDA322" w14:textId="77777777" w:rsidTr="00FC13B4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539AF37B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A7B876D" w14:textId="2732DDC1" w:rsidR="00BA06DA" w:rsidRPr="007B616A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7B616A">
              <w:rPr>
                <w:sz w:val="14"/>
                <w:szCs w:val="14"/>
                <w:lang w:val="tr-TR"/>
              </w:rPr>
              <w:t>2</w:t>
            </w:r>
            <w:r>
              <w:rPr>
                <w:sz w:val="14"/>
                <w:szCs w:val="14"/>
                <w:lang w:val="tr-TR"/>
              </w:rPr>
              <w:t>3</w:t>
            </w:r>
            <w:r w:rsidRPr="007B616A">
              <w:rPr>
                <w:sz w:val="14"/>
                <w:szCs w:val="14"/>
                <w:lang w:val="tr-TR"/>
              </w:rPr>
              <w:t>-2</w:t>
            </w:r>
            <w:r>
              <w:rPr>
                <w:sz w:val="14"/>
                <w:szCs w:val="14"/>
                <w:lang w:val="tr-TR"/>
              </w:rPr>
              <w:t>4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70076751" w14:textId="14E5A642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ENDÜSTRİYEL UYGULAMALAR I</w:t>
            </w:r>
            <w:r w:rsidRPr="00B23AF5">
              <w:rPr>
                <w:sz w:val="14"/>
                <w:szCs w:val="14"/>
                <w:lang w:val="tr-TR"/>
              </w:rPr>
              <w:t xml:space="preserve">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67137F0A" w14:textId="1E6BAA5F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546C48E5" w14:textId="77777777" w:rsidTr="002F59CE">
        <w:trPr>
          <w:cantSplit/>
          <w:trHeight w:val="227"/>
        </w:trPr>
        <w:tc>
          <w:tcPr>
            <w:tcW w:w="263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shd w:val="clear" w:color="auto" w:fill="auto"/>
            <w:textDirection w:val="btLr"/>
            <w:vAlign w:val="center"/>
          </w:tcPr>
          <w:p w14:paraId="2A683CE6" w14:textId="1B74DAFC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SALI</w:t>
            </w:r>
          </w:p>
        </w:tc>
        <w:tc>
          <w:tcPr>
            <w:tcW w:w="382" w:type="pc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7BF50C9B" w14:textId="787B264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7 – 08</w:t>
            </w:r>
          </w:p>
        </w:tc>
        <w:tc>
          <w:tcPr>
            <w:tcW w:w="2179" w:type="pct"/>
            <w:tcBorders>
              <w:top w:val="single" w:sz="18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02F19A56" w14:textId="1C442C0F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18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09BA8AD2" w14:textId="64795F58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6E0BA77B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textDirection w:val="btLr"/>
            <w:vAlign w:val="center"/>
          </w:tcPr>
          <w:p w14:paraId="7B06C970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4E6AD861" w14:textId="4B006E5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8 – 09</w:t>
            </w:r>
          </w:p>
        </w:tc>
        <w:tc>
          <w:tcPr>
            <w:tcW w:w="2179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73FBE377" w14:textId="4DA16941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1525175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6CD43390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59356946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71148927" w14:textId="2EF28BF8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9 – 10</w:t>
            </w:r>
          </w:p>
        </w:tc>
        <w:tc>
          <w:tcPr>
            <w:tcW w:w="2179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3BDE9E7F" w14:textId="59733D62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ÜRETİM YÖNTEMLERİ II(A) ÖĞR. GÖR. DR. ONUR ÜNLÜOĞLU</w:t>
            </w:r>
          </w:p>
        </w:tc>
        <w:tc>
          <w:tcPr>
            <w:tcW w:w="217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6733564" w14:textId="5D79C4E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PROJE (A) DR. ÖĞR. ÜYESİ GÖKÇE ÖZDEN GÜRCAN</w:t>
            </w:r>
          </w:p>
        </w:tc>
      </w:tr>
      <w:tr w:rsidR="00BA06DA" w:rsidRPr="00B23AF5" w14:paraId="3BA4598F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3CB0D48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3FC94146" w14:textId="0E4418EF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0 – 11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6D9E429" w14:textId="47CF153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ÜRETİM YÖNTEMLERİ II(A) ÖĞR. GÖR. D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1012C88C" w14:textId="02947F40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PROJE (A) DR. ÖĞR. ÜYESİ GÖKÇE ÖZDEN GÜRCAN</w:t>
            </w:r>
          </w:p>
        </w:tc>
      </w:tr>
      <w:tr w:rsidR="00BA06DA" w:rsidRPr="00B23AF5" w14:paraId="71884799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B0C8D5B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1B979DB3" w14:textId="29115BD6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1 – 12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899400" w14:textId="352CC52D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ÜRETİM YÖNTEMLERİ II(A) ÖĞR. GÖR. D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2FF91C7" w14:textId="1EADF26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PROJE (A) DR. ÖĞR. ÜYESİ GÖKÇE ÖZDEN GÜRCAN</w:t>
            </w:r>
          </w:p>
        </w:tc>
      </w:tr>
      <w:tr w:rsidR="00BA06DA" w:rsidRPr="00B23AF5" w14:paraId="23AE6061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42F9D4A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01B1D828" w14:textId="325A173C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2 – 13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BE39D2" w14:textId="39DC7C7D" w:rsidR="00BA06DA" w:rsidRPr="00B23AF5" w:rsidRDefault="00BA06DA" w:rsidP="00BA06DA">
            <w:pPr>
              <w:pStyle w:val="AralkYok"/>
              <w:rPr>
                <w:sz w:val="14"/>
                <w:szCs w:val="14"/>
              </w:rPr>
            </w:pPr>
            <w:r w:rsidRPr="003C3EC5">
              <w:rPr>
                <w:sz w:val="14"/>
                <w:szCs w:val="14"/>
              </w:rPr>
              <w:t>BILIM VE TEKNOLOJI TARIHI ÖĞR. GÖR. DR. ONUR ÜNLÜOĞLU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2BCE51E" w14:textId="2C51B4FA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ÜRETİM YÖNETİMİ DR. ÖĞR. ÜYESİ GÖKÇE ÖZDEN GÜRCAN</w:t>
            </w:r>
          </w:p>
        </w:tc>
      </w:tr>
      <w:tr w:rsidR="00BA06DA" w:rsidRPr="00B23AF5" w14:paraId="06922EE0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3B430B8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62BDFEA0" w14:textId="5C0D2373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3 – 14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DE1CAA" w14:textId="42C8008D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</w:rPr>
              <w:t>BILIM VE TEKNOLOJI TARIHI ÖĞR. GÖR. DR. ONUR ÜNLÜOĞLU</w:t>
            </w:r>
          </w:p>
        </w:tc>
        <w:tc>
          <w:tcPr>
            <w:tcW w:w="217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CFE65BF" w14:textId="17AEB220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ÜRETİM YÖNETİMİ DR. ÖĞR. ÜYESİ GÖKÇE ÖZDEN GÜRCAN</w:t>
            </w:r>
          </w:p>
        </w:tc>
      </w:tr>
      <w:tr w:rsidR="00BA06DA" w:rsidRPr="00B23AF5" w14:paraId="3FDFD8F9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11CFCBA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40182BA2" w14:textId="6C9F70A9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4 – 15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4ECB4D" w14:textId="5AAA3E45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BDA46ED" w14:textId="36A59D50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İŞ SAĞLIĞI VE GÜVENLİĞİ(A) ÖĞR. GÖR. DR. ONUR ÜNLÜOĞLU</w:t>
            </w:r>
          </w:p>
        </w:tc>
      </w:tr>
      <w:tr w:rsidR="00BA06DA" w:rsidRPr="00B23AF5" w14:paraId="1BF192EA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993B15C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0207D54A" w14:textId="72BF5487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5 – 16</w:t>
            </w:r>
          </w:p>
        </w:tc>
        <w:tc>
          <w:tcPr>
            <w:tcW w:w="217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8E3A93" w14:textId="5023B748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4869BFD8" w14:textId="67DA6038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İŞ SAĞLIĞI VE GÜVENLİĞİ(A) ÖĞR. GÖR. DR. ONUR ÜNLÜOĞLU</w:t>
            </w:r>
          </w:p>
        </w:tc>
      </w:tr>
      <w:tr w:rsidR="00BA06DA" w:rsidRPr="00B23AF5" w14:paraId="101E94E9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</w:tcPr>
          <w:p w14:paraId="3616F847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2A3F8EAA" w14:textId="7E79CA0B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6 – 17</w:t>
            </w:r>
          </w:p>
        </w:tc>
        <w:tc>
          <w:tcPr>
            <w:tcW w:w="217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50E58D" w14:textId="053B134F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1832B3D" w14:textId="06C16140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İŞ SAĞLIĞI VE GÜVENLİĞİ(A) ÖĞR. GÖR. DR. ONUR ÜNLÜOĞLU</w:t>
            </w:r>
          </w:p>
        </w:tc>
      </w:tr>
      <w:tr w:rsidR="00BA06DA" w:rsidRPr="00B23AF5" w14:paraId="5A22D29C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</w:tcPr>
          <w:p w14:paraId="7202FB47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76EB7B8" w14:textId="334255A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7 – 18</w:t>
            </w:r>
          </w:p>
        </w:tc>
        <w:tc>
          <w:tcPr>
            <w:tcW w:w="217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8B0175" w14:textId="08292CC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8C3C9D6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2DCCB616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</w:tcPr>
          <w:p w14:paraId="32DF9BDE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476B6731" w14:textId="31672C93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8 – 19</w:t>
            </w:r>
          </w:p>
        </w:tc>
        <w:tc>
          <w:tcPr>
            <w:tcW w:w="217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62B0F1" w14:textId="2EA84B5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2B2B0E34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4026379A" w14:textId="77777777" w:rsidTr="005A482B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1D9DCC63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</w:tcPr>
          <w:p w14:paraId="49B6C057" w14:textId="6D5D886D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9 – 20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auto"/>
          </w:tcPr>
          <w:p w14:paraId="02FDA34C" w14:textId="095E985B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</w:tcPr>
          <w:p w14:paraId="576E5E58" w14:textId="6C0F529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35F49011" w14:textId="77777777" w:rsidTr="002F59CE">
        <w:trPr>
          <w:cantSplit/>
          <w:trHeight w:val="227"/>
        </w:trPr>
        <w:tc>
          <w:tcPr>
            <w:tcW w:w="263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152FF36D" w14:textId="316928BE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ÇARŞAMBA</w:t>
            </w:r>
          </w:p>
        </w:tc>
        <w:tc>
          <w:tcPr>
            <w:tcW w:w="382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B9A6653" w14:textId="610AC6BE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7 – 08</w:t>
            </w:r>
          </w:p>
        </w:tc>
        <w:tc>
          <w:tcPr>
            <w:tcW w:w="2179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D54742B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BF94C65" w14:textId="5FAE1402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ENDÜSTRİYEL UYGULAMALAR II (A) </w:t>
            </w:r>
            <w:r>
              <w:rPr>
                <w:sz w:val="14"/>
                <w:szCs w:val="14"/>
                <w:lang w:val="tr-TR"/>
              </w:rPr>
              <w:t>DOÇ.DR. FATİH HAYATİ ÇAKIR</w:t>
            </w:r>
          </w:p>
        </w:tc>
      </w:tr>
      <w:tr w:rsidR="00BA06DA" w:rsidRPr="00B23AF5" w14:paraId="58CBA82E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14:paraId="7CA8B2EC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EE50623" w14:textId="75971078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8 – 09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3295709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3FCEAE2" w14:textId="5EEAB389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ENDÜSTRİYEL UYGULAMALAR II (A) </w:t>
            </w:r>
            <w:r>
              <w:rPr>
                <w:sz w:val="14"/>
                <w:szCs w:val="14"/>
                <w:lang w:val="tr-TR"/>
              </w:rPr>
              <w:t>DOÇ.DR. FATİH HAYATİ ÇAKIR</w:t>
            </w:r>
          </w:p>
        </w:tc>
      </w:tr>
      <w:tr w:rsidR="00BA06DA" w:rsidRPr="00B23AF5" w14:paraId="338FFAC8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024799B2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FDFFA03" w14:textId="4722F74C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9 – 10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E870F59" w14:textId="238B1081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ELEMANLARI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E649409" w14:textId="71FC2871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3FB71858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5949882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0AB8281" w14:textId="27A0E1D9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0 – 11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BA4914" w14:textId="2904E05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ELEMANLARI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B9289A2" w14:textId="71A862C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4AE0EDC6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E2DB19F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A040FCE" w14:textId="2CA4953D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1 – 12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8DF332B" w14:textId="3B1FE571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AKİNE ELEMANLARI (A) DOÇ.DR. FATİH HAYATİ ÇAKIR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5BAD096" w14:textId="63E30DBD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405E71A6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20E9242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40DB2D5" w14:textId="0C5D53A2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2 – 13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C9292CF" w14:textId="5E05B47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MATEMATİK </w:t>
            </w:r>
            <w:r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 xml:space="preserve">I(A) ÖĞR. GÖR. MUHAMMED SAİD ÖZER 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E16EBBD" w14:textId="0FA0CF5D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EKANİZMA TEKNİĞİ (A) DOÇ.DR. FATİH HAYATİ ÇAKIR</w:t>
            </w:r>
          </w:p>
        </w:tc>
      </w:tr>
      <w:tr w:rsidR="00BA06DA" w:rsidRPr="00B23AF5" w14:paraId="25F76828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23ACBCB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4A8E019" w14:textId="53FBFEE1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3 – 14</w:t>
            </w:r>
          </w:p>
        </w:tc>
        <w:tc>
          <w:tcPr>
            <w:tcW w:w="2179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DA9DF25" w14:textId="1BE8EC2F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MATEMATİK </w:t>
            </w:r>
            <w:r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 xml:space="preserve">I(A) ÖĞR. GÖR. MUHAMMED SAİD ÖZER </w:t>
            </w:r>
          </w:p>
        </w:tc>
        <w:tc>
          <w:tcPr>
            <w:tcW w:w="217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8E28AE5" w14:textId="273FD2AB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MEKANİZMA TEKNİĞİ (A) DOÇ.DR. FATİH HAYATİ ÇAKIR</w:t>
            </w:r>
          </w:p>
        </w:tc>
      </w:tr>
      <w:tr w:rsidR="00BA06DA" w:rsidRPr="00B23AF5" w14:paraId="6A8B98E9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F638ED7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96B8C72" w14:textId="12F4878E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4 – 15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DF7D00D" w14:textId="51B98E55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MATEMATİK </w:t>
            </w:r>
            <w:r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 xml:space="preserve">I(A) ÖĞR. GÖR. MUHAMMED SAİD ÖZER 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6F54602" w14:textId="18BAB92E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KALİTE GÜVENCE VE STANDARTLARI</w:t>
            </w:r>
            <w:r>
              <w:rPr>
                <w:sz w:val="14"/>
                <w:szCs w:val="14"/>
                <w:lang w:val="tr-TR"/>
              </w:rPr>
              <w:t xml:space="preserve"> DOÇ.DR. FATİH HAYATİ ÇAKIR</w:t>
            </w:r>
          </w:p>
        </w:tc>
      </w:tr>
      <w:tr w:rsidR="00BA06DA" w:rsidRPr="00B23AF5" w14:paraId="346823E4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87608DA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33E3D62" w14:textId="5662F78B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5 – 16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5C59631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81FBB7B" w14:textId="0F179EF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ENDÜSTRİYEL OTOMASYON</w:t>
            </w:r>
            <w:r>
              <w:rPr>
                <w:sz w:val="14"/>
                <w:szCs w:val="14"/>
                <w:lang w:val="tr-TR"/>
              </w:rPr>
              <w:t xml:space="preserve"> </w:t>
            </w:r>
            <w:r w:rsidRPr="003C3EC5">
              <w:rPr>
                <w:sz w:val="14"/>
                <w:szCs w:val="14"/>
                <w:lang w:val="tr-TR"/>
              </w:rPr>
              <w:t>ÖĞR. GÖR. MUHAMMED SAİD ÖZER</w:t>
            </w:r>
            <w:r>
              <w:rPr>
                <w:sz w:val="14"/>
                <w:szCs w:val="14"/>
                <w:lang w:val="tr-TR"/>
              </w:rPr>
              <w:t xml:space="preserve">/ </w:t>
            </w:r>
            <w:r w:rsidRPr="00F33ABD">
              <w:rPr>
                <w:sz w:val="14"/>
                <w:szCs w:val="14"/>
                <w:lang w:val="tr-TR"/>
              </w:rPr>
              <w:t>KALİTE GÜVENCE VE STANDARTLARI</w:t>
            </w:r>
            <w:r>
              <w:rPr>
                <w:sz w:val="14"/>
                <w:szCs w:val="14"/>
                <w:lang w:val="tr-TR"/>
              </w:rPr>
              <w:t xml:space="preserve"> DOÇ.DR. FATİH HAYATİ ÇAKIR</w:t>
            </w:r>
          </w:p>
        </w:tc>
      </w:tr>
      <w:tr w:rsidR="00BA06DA" w:rsidRPr="00B23AF5" w14:paraId="15094AA6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35C33D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B8FB3BC" w14:textId="2B084B47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6 – 17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EEEC17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2E4226B" w14:textId="45EC63BA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ENDÜSTRİYEL OTOMASYON</w:t>
            </w:r>
            <w:r>
              <w:rPr>
                <w:sz w:val="14"/>
                <w:szCs w:val="14"/>
                <w:lang w:val="tr-TR"/>
              </w:rPr>
              <w:t xml:space="preserve"> </w:t>
            </w:r>
            <w:r w:rsidRPr="003C3EC5">
              <w:rPr>
                <w:sz w:val="14"/>
                <w:szCs w:val="14"/>
                <w:lang w:val="tr-TR"/>
              </w:rPr>
              <w:t>ÖĞR. GÖR. MUHAMMED SAİD ÖZER</w:t>
            </w:r>
            <w:r>
              <w:rPr>
                <w:sz w:val="14"/>
                <w:szCs w:val="14"/>
                <w:lang w:val="tr-TR"/>
              </w:rPr>
              <w:t xml:space="preserve">/ </w:t>
            </w:r>
          </w:p>
        </w:tc>
      </w:tr>
      <w:tr w:rsidR="00BA06DA" w:rsidRPr="00B23AF5" w14:paraId="337F6E2C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20818BBD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4DA8570" w14:textId="713BBF4C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7 – 18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3DE0DE" w14:textId="1A92C889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İNGİLİZCE I</w:t>
            </w:r>
            <w:r w:rsidR="00FB4CCF"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 xml:space="preserve"> (ÖĞR. GÖR. MERİH YILDIZ) (ÇEVRİMİÇİ)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6E893EA" w14:textId="5047962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ENDÜSTRİYEL UYGULAMALAR II (A) </w:t>
            </w:r>
            <w:r>
              <w:rPr>
                <w:sz w:val="14"/>
                <w:szCs w:val="14"/>
                <w:lang w:val="tr-TR"/>
              </w:rPr>
              <w:t>DOÇ.DR. FATİH HAYATİ ÇAKIR</w:t>
            </w:r>
          </w:p>
        </w:tc>
      </w:tr>
      <w:tr w:rsidR="00BA06DA" w:rsidRPr="00B23AF5" w14:paraId="00D60E5E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66FC0525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D5E5AFE" w14:textId="212E953B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8 – 19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D5BA75" w14:textId="0C23FA8D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İNGİLİZCE I</w:t>
            </w:r>
            <w:r w:rsidR="00FB4CCF"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 xml:space="preserve"> (ÖĞR. GÖR. MERİH YILDIZ) (ÇEVRİMİÇİ)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D5F01D5" w14:textId="466A9755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ENDÜSTRİYEL UYGULAMALAR II (A) </w:t>
            </w:r>
            <w:r>
              <w:rPr>
                <w:sz w:val="14"/>
                <w:szCs w:val="14"/>
                <w:lang w:val="tr-TR"/>
              </w:rPr>
              <w:t>DOÇ.DR. FATİH HAYATİ ÇAKIR</w:t>
            </w:r>
          </w:p>
        </w:tc>
      </w:tr>
      <w:tr w:rsidR="00BA06DA" w:rsidRPr="00B23AF5" w14:paraId="28B85006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24C7518D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D905ACE" w14:textId="64DAA66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9 – 20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F8365F" w14:textId="5B4FB15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İNGİLİZCE I</w:t>
            </w:r>
            <w:r w:rsidR="00FB4CCF"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 xml:space="preserve"> (ÖĞR. GÖR. MERİH YILDIZ) (ÇEVRİMİÇİ)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4ADACA" w14:textId="2E23A72B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ENDÜSTRİYEL UYGULAMALAR II (A) </w:t>
            </w:r>
            <w:r>
              <w:rPr>
                <w:sz w:val="14"/>
                <w:szCs w:val="14"/>
                <w:lang w:val="tr-TR"/>
              </w:rPr>
              <w:t>DOÇ.DR. FATİH HAYATİ ÇAKIR</w:t>
            </w:r>
          </w:p>
        </w:tc>
      </w:tr>
      <w:tr w:rsidR="00BA06DA" w:rsidRPr="00B23AF5" w14:paraId="12FED446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41E2CB73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4A3C961" w14:textId="73C852D3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20 – 21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715679" w14:textId="62D0D9DF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90F1754" w14:textId="678EF57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ENDÜSTRİYEL UYGULAMALAR II (A) </w:t>
            </w:r>
            <w:r>
              <w:rPr>
                <w:sz w:val="14"/>
                <w:szCs w:val="14"/>
                <w:lang w:val="tr-TR"/>
              </w:rPr>
              <w:t>DOÇ.DR. FATİH HAYATİ ÇAKIR</w:t>
            </w:r>
          </w:p>
        </w:tc>
      </w:tr>
      <w:tr w:rsidR="00BA06DA" w:rsidRPr="00B23AF5" w14:paraId="2F72C963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550E2557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ABB68FA" w14:textId="18EF4543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21-22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B707A7" w14:textId="014328C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2AD5A6C" w14:textId="7707B2F3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ENDÜSTRİYEL UYGULAMALAR II (A) </w:t>
            </w:r>
            <w:r>
              <w:rPr>
                <w:sz w:val="14"/>
                <w:szCs w:val="14"/>
                <w:lang w:val="tr-TR"/>
              </w:rPr>
              <w:t>DOÇ.DR. FATİH HAYATİ ÇAKIR</w:t>
            </w:r>
          </w:p>
        </w:tc>
      </w:tr>
      <w:tr w:rsidR="00BA06DA" w:rsidRPr="00B23AF5" w14:paraId="5C2D2C4C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1995823A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B1B33B" w14:textId="44ADB423" w:rsidR="00BA06DA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1A108C">
              <w:rPr>
                <w:sz w:val="14"/>
                <w:szCs w:val="14"/>
                <w:lang w:val="tr-TR"/>
              </w:rPr>
              <w:t>22-23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358ED7" w14:textId="087F9823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CB58E9E" w14:textId="758A54A8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ENDÜSTRİYEL UYGULAMALAR II (A) </w:t>
            </w:r>
            <w:r>
              <w:rPr>
                <w:sz w:val="14"/>
                <w:szCs w:val="14"/>
                <w:lang w:val="tr-TR"/>
              </w:rPr>
              <w:t>DOÇ.DR. FATİH HAYATİ ÇAKIR</w:t>
            </w:r>
          </w:p>
        </w:tc>
      </w:tr>
      <w:tr w:rsidR="00BA06DA" w:rsidRPr="00B23AF5" w14:paraId="2BD2E189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</w:tcPr>
          <w:p w14:paraId="3AB2529F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66185FEC" w14:textId="3692EFF2" w:rsidR="00BA06DA" w:rsidRPr="001A108C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23-24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auto"/>
          </w:tcPr>
          <w:p w14:paraId="5024C97C" w14:textId="0A2B04E1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2E527157" w14:textId="212BBCF5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ENDÜSTRİYEL UYGULAMALAR II (A) </w:t>
            </w:r>
            <w:r>
              <w:rPr>
                <w:sz w:val="14"/>
                <w:szCs w:val="14"/>
                <w:lang w:val="tr-TR"/>
              </w:rPr>
              <w:t>DOÇ.DR. FATİH HAYATİ ÇAKIR</w:t>
            </w:r>
          </w:p>
        </w:tc>
      </w:tr>
    </w:tbl>
    <w:p w14:paraId="63B23D50" w14:textId="4C8244F8" w:rsidR="003C3EC5" w:rsidRDefault="003C3EC5"/>
    <w:tbl>
      <w:tblPr>
        <w:tblW w:w="5493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22"/>
        <w:gridCol w:w="759"/>
        <w:gridCol w:w="4328"/>
        <w:gridCol w:w="4322"/>
      </w:tblGrid>
      <w:tr w:rsidR="003C3EC5" w:rsidRPr="00B23AF5" w14:paraId="70364429" w14:textId="77777777" w:rsidTr="002F59CE">
        <w:trPr>
          <w:cantSplit/>
          <w:trHeight w:val="227"/>
        </w:trPr>
        <w:tc>
          <w:tcPr>
            <w:tcW w:w="263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542310D2" w14:textId="4E3D959C" w:rsidR="003C3EC5" w:rsidRPr="00B23AF5" w:rsidRDefault="00E01659" w:rsidP="003C3EC5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PERŞEMBE</w:t>
            </w:r>
          </w:p>
        </w:tc>
        <w:tc>
          <w:tcPr>
            <w:tcW w:w="382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60493023" w14:textId="67632C38" w:rsidR="003C3EC5" w:rsidRPr="00B23AF5" w:rsidRDefault="00E01659" w:rsidP="003C3EC5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8 – 09</w:t>
            </w:r>
          </w:p>
        </w:tc>
        <w:tc>
          <w:tcPr>
            <w:tcW w:w="2179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C8A579" w14:textId="3A5EB567" w:rsidR="003C3EC5" w:rsidRPr="00B23AF5" w:rsidRDefault="003C3EC5" w:rsidP="003C3EC5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6810F57" w14:textId="31370C2E" w:rsidR="003C3EC5" w:rsidRPr="00B23AF5" w:rsidRDefault="003C3EC5" w:rsidP="003C3EC5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3C3EC5" w:rsidRPr="00B23AF5" w14:paraId="4E08F9D1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CE1C4A4" w14:textId="77777777" w:rsidR="003C3EC5" w:rsidRPr="00B23AF5" w:rsidRDefault="003C3EC5" w:rsidP="003C3EC5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2C41A936" w14:textId="52D73D8B" w:rsidR="003C3EC5" w:rsidRPr="00B23AF5" w:rsidRDefault="00E01659" w:rsidP="003C3EC5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9 – 10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054A2A" w14:textId="62331912" w:rsidR="003C3EC5" w:rsidRPr="00B23AF5" w:rsidRDefault="00E01659" w:rsidP="003C3EC5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ENDÜSTRİYEL ÖLÇÜM TEKNİKLERİ DR. ÖĞR. ÜYESİ GÖKÇE ÖZDEN GÜRCAN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BFB2D62" w14:textId="3D052AE8" w:rsidR="003C3EC5" w:rsidRPr="00B23AF5" w:rsidRDefault="00E01659" w:rsidP="003C3EC5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PROJE (C), ÖĞR. GÖR. MUHAMMED SAİD ÖZER</w:t>
            </w:r>
          </w:p>
        </w:tc>
      </w:tr>
      <w:tr w:rsidR="003C3EC5" w:rsidRPr="00B23AF5" w14:paraId="78501E6D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964B25F" w14:textId="77777777" w:rsidR="003C3EC5" w:rsidRPr="00B23AF5" w:rsidRDefault="003C3EC5" w:rsidP="003C3EC5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371BD27C" w14:textId="199D310F" w:rsidR="003C3EC5" w:rsidRPr="00B23AF5" w:rsidRDefault="00E01659" w:rsidP="003C3EC5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0 – 11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66AF12" w14:textId="64168B3F" w:rsidR="003C3EC5" w:rsidRPr="00B23AF5" w:rsidRDefault="00E01659" w:rsidP="003C3EC5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ENDÜSTRİYEL ÖLÇÜM TEKNİKLERİ DR. ÖĞR. ÜYESİ GÖKÇE ÖZDEN GÜRCAN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B571F15" w14:textId="31926A9B" w:rsidR="003C3EC5" w:rsidRPr="00B23AF5" w:rsidRDefault="00E01659" w:rsidP="003C3EC5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PROJE (C), ÖĞR. GÖR. MUHAMMED SAİD ÖZER</w:t>
            </w:r>
          </w:p>
        </w:tc>
      </w:tr>
      <w:tr w:rsidR="003C3EC5" w:rsidRPr="00B23AF5" w14:paraId="5132384D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4AC2579" w14:textId="77777777" w:rsidR="003C3EC5" w:rsidRPr="00B23AF5" w:rsidRDefault="003C3EC5" w:rsidP="003C3EC5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4B265FC2" w14:textId="6874AE7B" w:rsidR="003C3EC5" w:rsidRPr="00B23AF5" w:rsidRDefault="00E01659" w:rsidP="003C3EC5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1 – 12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347649" w14:textId="1662D3C8" w:rsidR="003C3EC5" w:rsidRPr="00B23AF5" w:rsidRDefault="00E01659" w:rsidP="003C3EC5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ENDÜSTRİYEL ÖLÇÜM TEKNİKLERİ DR. ÖĞR. ÜYESİ GÖKÇE ÖZDEN GÜRCAN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9AA9C11" w14:textId="66532748" w:rsidR="003C3EC5" w:rsidRPr="00B23AF5" w:rsidRDefault="00E01659" w:rsidP="003C3EC5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PROJE (C), ÖĞR. GÖR. MUHAMMED SAİD ÖZER</w:t>
            </w:r>
          </w:p>
        </w:tc>
      </w:tr>
      <w:tr w:rsidR="003C3EC5" w:rsidRPr="00B23AF5" w14:paraId="14C91FE7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EA6D30B" w14:textId="77777777" w:rsidR="003C3EC5" w:rsidRPr="00B23AF5" w:rsidRDefault="003C3EC5" w:rsidP="003C3EC5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30FB0425" w14:textId="4BB63FCA" w:rsidR="003C3EC5" w:rsidRPr="00B23AF5" w:rsidRDefault="00E01659" w:rsidP="003C3EC5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2 – 13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DACD4B" w14:textId="77777777" w:rsidR="003C3EC5" w:rsidRPr="00B23AF5" w:rsidRDefault="003C3EC5" w:rsidP="003C3EC5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D028585" w14:textId="5FD68B19" w:rsidR="003C3EC5" w:rsidRPr="00B23AF5" w:rsidRDefault="003C3EC5" w:rsidP="003C3EC5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09387449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2D999A5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70E7EF4F" w14:textId="5DDD6E6F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3 – 14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D49587" w14:textId="667B7B94" w:rsidR="00BA06DA" w:rsidRPr="00B23AF5" w:rsidRDefault="00BA06DA" w:rsidP="00D84129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 xml:space="preserve">TÜRK DİLİ </w:t>
            </w:r>
            <w:r w:rsidR="00FB4CCF"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>I (A) (</w:t>
            </w:r>
            <w:r w:rsidR="00D84129">
              <w:rPr>
                <w:sz w:val="14"/>
                <w:szCs w:val="14"/>
                <w:lang w:val="tr-TR"/>
              </w:rPr>
              <w:t>ÖĞR. GÖR. DR.SÜLEYMAN ALPER SÖKMEN</w:t>
            </w:r>
            <w:r w:rsidRPr="00B23AF5">
              <w:rPr>
                <w:sz w:val="14"/>
                <w:szCs w:val="14"/>
                <w:lang w:val="tr-TR"/>
              </w:rPr>
              <w:t>) (ÇEVRİMİÇİ)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2790EC5" w14:textId="37A3065E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KAYNAK TEKNOLOJİSİ(</w:t>
            </w:r>
            <w:r>
              <w:rPr>
                <w:sz w:val="14"/>
                <w:szCs w:val="14"/>
                <w:lang w:val="tr-TR"/>
              </w:rPr>
              <w:t>A</w:t>
            </w:r>
            <w:r w:rsidRPr="00F33ABD">
              <w:rPr>
                <w:sz w:val="14"/>
                <w:szCs w:val="14"/>
                <w:lang w:val="tr-TR"/>
              </w:rPr>
              <w:t>) ÖĞR. GÖR. MUHAMMED SAİD ÖZER</w:t>
            </w:r>
          </w:p>
        </w:tc>
      </w:tr>
      <w:tr w:rsidR="00BA06DA" w:rsidRPr="00B23AF5" w14:paraId="538DFA8F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5D1CA64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6C4E4F2B" w14:textId="2BFB7C80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4 – 15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401398" w14:textId="14C5DD63" w:rsidR="00BA06DA" w:rsidRPr="00B23AF5" w:rsidRDefault="00BA06DA" w:rsidP="00D84129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TÜRK DİLİ I</w:t>
            </w:r>
            <w:r w:rsidR="00FB4CCF"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 xml:space="preserve"> (A) (</w:t>
            </w:r>
            <w:r w:rsidR="00D84129">
              <w:rPr>
                <w:sz w:val="14"/>
                <w:szCs w:val="14"/>
                <w:lang w:val="tr-TR"/>
              </w:rPr>
              <w:t>ÖĞR. GÖR. DR.SÜLEYMAN ALPER SÖKMEN</w:t>
            </w:r>
            <w:bookmarkStart w:id="0" w:name="_GoBack"/>
            <w:bookmarkEnd w:id="0"/>
            <w:r w:rsidRPr="00B23AF5">
              <w:rPr>
                <w:sz w:val="14"/>
                <w:szCs w:val="14"/>
                <w:lang w:val="tr-TR"/>
              </w:rPr>
              <w:t>) (ÇEVRİMİÇİ)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C3C6226" w14:textId="27D6F641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KAYNAK TEKNOLOJİSİ(</w:t>
            </w:r>
            <w:r>
              <w:rPr>
                <w:sz w:val="14"/>
                <w:szCs w:val="14"/>
                <w:lang w:val="tr-TR"/>
              </w:rPr>
              <w:t>A</w:t>
            </w:r>
            <w:r w:rsidRPr="00F33ABD">
              <w:rPr>
                <w:sz w:val="14"/>
                <w:szCs w:val="14"/>
                <w:lang w:val="tr-TR"/>
              </w:rPr>
              <w:t>) ÖĞR. GÖR. MUHAMMED SAİD ÖZER</w:t>
            </w:r>
          </w:p>
        </w:tc>
      </w:tr>
      <w:tr w:rsidR="00BA06DA" w:rsidRPr="00B23AF5" w14:paraId="790FBF04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8D226FB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hideMark/>
          </w:tcPr>
          <w:p w14:paraId="012E154C" w14:textId="796AF49F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5 – 16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F3BB3B" w14:textId="76790FC1" w:rsidR="00BA06DA" w:rsidRPr="00B23AF5" w:rsidRDefault="00BA06DA" w:rsidP="00D84129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ATATÜRK İLKELERİ VE İNKILAP TARİHİ I</w:t>
            </w:r>
            <w:r w:rsidR="00FB4CCF"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 xml:space="preserve"> (A)</w:t>
            </w:r>
            <w:r w:rsidR="00D84129">
              <w:rPr>
                <w:sz w:val="14"/>
                <w:szCs w:val="14"/>
                <w:lang w:val="tr-TR"/>
              </w:rPr>
              <w:t>DR. ÖĞR. ÜYESİ SERKAN DEMİRBAŞ</w:t>
            </w:r>
            <w:r w:rsidRPr="00B23AF5">
              <w:rPr>
                <w:sz w:val="14"/>
                <w:szCs w:val="14"/>
                <w:lang w:val="tr-TR"/>
              </w:rPr>
              <w:t>) (ÇEVRİMİÇİ)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2462B03C" w14:textId="6F8D3C05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KAYNAK TEKNOLOJİSİ(</w:t>
            </w:r>
            <w:r>
              <w:rPr>
                <w:sz w:val="14"/>
                <w:szCs w:val="14"/>
                <w:lang w:val="tr-TR"/>
              </w:rPr>
              <w:t>A</w:t>
            </w:r>
            <w:r w:rsidRPr="00F33ABD">
              <w:rPr>
                <w:sz w:val="14"/>
                <w:szCs w:val="14"/>
                <w:lang w:val="tr-TR"/>
              </w:rPr>
              <w:t>) ÖĞR. GÖR. MUHAMMED SAİD ÖZER</w:t>
            </w:r>
          </w:p>
        </w:tc>
      </w:tr>
      <w:tr w:rsidR="00BA06DA" w:rsidRPr="00B23AF5" w14:paraId="070026C3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6C1FF8C2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</w:tcPr>
          <w:p w14:paraId="21971181" w14:textId="1BC00FB4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6 – 17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auto"/>
          </w:tcPr>
          <w:p w14:paraId="3B875269" w14:textId="35E03C60" w:rsidR="00BA06DA" w:rsidRPr="00B23AF5" w:rsidRDefault="00BA06DA" w:rsidP="00D84129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ATATÜRK İLKELERİ VE İNKILAP TARİHİ I</w:t>
            </w:r>
            <w:r w:rsidR="00FB4CCF">
              <w:rPr>
                <w:sz w:val="14"/>
                <w:szCs w:val="14"/>
                <w:lang w:val="tr-TR"/>
              </w:rPr>
              <w:t>I</w:t>
            </w:r>
            <w:r w:rsidRPr="00B23AF5">
              <w:rPr>
                <w:sz w:val="14"/>
                <w:szCs w:val="14"/>
                <w:lang w:val="tr-TR"/>
              </w:rPr>
              <w:t xml:space="preserve"> (A) (</w:t>
            </w:r>
            <w:r w:rsidR="00D84129" w:rsidRPr="00B23AF5">
              <w:rPr>
                <w:sz w:val="14"/>
                <w:szCs w:val="14"/>
                <w:lang w:val="tr-TR"/>
              </w:rPr>
              <w:t>)</w:t>
            </w:r>
            <w:r w:rsidR="00D84129">
              <w:rPr>
                <w:sz w:val="14"/>
                <w:szCs w:val="14"/>
                <w:lang w:val="tr-TR"/>
              </w:rPr>
              <w:t>DR. ÖĞR.</w:t>
            </w:r>
            <w:r w:rsidR="00D84129">
              <w:rPr>
                <w:sz w:val="14"/>
                <w:szCs w:val="14"/>
                <w:lang w:val="tr-TR"/>
              </w:rPr>
              <w:t xml:space="preserve"> </w:t>
            </w:r>
            <w:r w:rsidR="00D84129">
              <w:rPr>
                <w:sz w:val="14"/>
                <w:szCs w:val="14"/>
                <w:lang w:val="tr-TR"/>
              </w:rPr>
              <w:t>ÜYESİ SERKAN DEMİRBAŞ</w:t>
            </w:r>
            <w:r w:rsidRPr="00B23AF5">
              <w:rPr>
                <w:sz w:val="14"/>
                <w:szCs w:val="14"/>
                <w:lang w:val="tr-TR"/>
              </w:rPr>
              <w:t>) (ÇEVRİMİÇİ)</w:t>
            </w: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</w:tcPr>
          <w:p w14:paraId="51716A19" w14:textId="3D544312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KAYNAK TEKNOLOJİSİ(</w:t>
            </w:r>
            <w:r>
              <w:rPr>
                <w:sz w:val="14"/>
                <w:szCs w:val="14"/>
                <w:lang w:val="tr-TR"/>
              </w:rPr>
              <w:t>A</w:t>
            </w:r>
            <w:r w:rsidRPr="00F33ABD">
              <w:rPr>
                <w:sz w:val="14"/>
                <w:szCs w:val="14"/>
                <w:lang w:val="tr-TR"/>
              </w:rPr>
              <w:t>) ÖĞR. GÖR. MUHAMMED SAİD ÖZER</w:t>
            </w:r>
          </w:p>
        </w:tc>
      </w:tr>
      <w:tr w:rsidR="00BA06DA" w:rsidRPr="00B23AF5" w14:paraId="53BF7CB5" w14:textId="77777777" w:rsidTr="002F59CE">
        <w:trPr>
          <w:cantSplit/>
          <w:trHeight w:val="227"/>
        </w:trPr>
        <w:tc>
          <w:tcPr>
            <w:tcW w:w="263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2BDBCCF9" w14:textId="6BA8D392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CUMA</w:t>
            </w:r>
          </w:p>
        </w:tc>
        <w:tc>
          <w:tcPr>
            <w:tcW w:w="382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A5346E6" w14:textId="38B0EFF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7 – 08</w:t>
            </w:r>
          </w:p>
        </w:tc>
        <w:tc>
          <w:tcPr>
            <w:tcW w:w="2179" w:type="pct"/>
            <w:tcBorders>
              <w:top w:val="single" w:sz="18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7D3A23F" w14:textId="17BF37B1" w:rsidR="00BA06DA" w:rsidRPr="00B23AF5" w:rsidRDefault="00BA06DA" w:rsidP="00BA06DA">
            <w:pPr>
              <w:pStyle w:val="AralkYok"/>
              <w:rPr>
                <w:color w:val="FF0000"/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18" w:space="0" w:color="auto"/>
              <w:left w:val="single" w:sz="6" w:space="0" w:color="auto"/>
              <w:bottom w:val="single" w:sz="2" w:space="0" w:color="auto"/>
              <w:right w:val="single" w:sz="12" w:space="0" w:color="auto"/>
            </w:tcBorders>
          </w:tcPr>
          <w:p w14:paraId="6D0429AB" w14:textId="59090CE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7BE5E534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14:paraId="603EB498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0A30821" w14:textId="712BDA2A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8 – 09</w:t>
            </w:r>
          </w:p>
        </w:tc>
        <w:tc>
          <w:tcPr>
            <w:tcW w:w="2179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97BBCD1" w14:textId="1DC8516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B078E2B" w14:textId="3666606D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139A1C63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742001B2" w14:textId="77777777" w:rsidR="00BA06DA" w:rsidRPr="00B23AF5" w:rsidRDefault="00BA06DA" w:rsidP="00BA06DA">
            <w:pPr>
              <w:pStyle w:val="AralkYok"/>
              <w:jc w:val="center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AEDF09E" w14:textId="2DBFFF58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09 – 10</w:t>
            </w:r>
          </w:p>
        </w:tc>
        <w:tc>
          <w:tcPr>
            <w:tcW w:w="2179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534A70D" w14:textId="33E5E1AB" w:rsidR="00BA06DA" w:rsidRPr="00B23AF5" w:rsidRDefault="00BA06DA" w:rsidP="00BA06DA">
            <w:pPr>
              <w:pStyle w:val="AralkYok"/>
              <w:rPr>
                <w:color w:val="FF0000"/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F98CC5" w14:textId="3E8D7A8A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SERAMİK TEKNOLOJİSİ ÖĞR. GÖR. MUHAMMED SAİD ÖZER</w:t>
            </w:r>
          </w:p>
        </w:tc>
      </w:tr>
      <w:tr w:rsidR="00BA06DA" w:rsidRPr="00B23AF5" w14:paraId="7A152104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3FCBFF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C81BACC" w14:textId="4DC4B255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0 – 11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F0B0" w14:textId="150F271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8095BD7" w14:textId="04AE0CD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SERAMİK TEKNOLOJİSİ ÖĞR. GÖR. MUHAMMED SAİD ÖZER</w:t>
            </w:r>
          </w:p>
        </w:tc>
      </w:tr>
      <w:tr w:rsidR="00BA06DA" w:rsidRPr="00B23AF5" w14:paraId="094BC028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7A09576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6927EDA" w14:textId="02F35D3A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1 – 12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192067" w14:textId="015AE87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7FCD388" w14:textId="61CC636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3C3EC5">
              <w:rPr>
                <w:sz w:val="14"/>
                <w:szCs w:val="14"/>
                <w:lang w:val="tr-TR"/>
              </w:rPr>
              <w:t>SERAMİK TEKNOLOJİSİ ÖĞR. GÖR. MUHAMMED SAİD ÖZER</w:t>
            </w:r>
          </w:p>
        </w:tc>
      </w:tr>
      <w:tr w:rsidR="00BA06DA" w:rsidRPr="00B23AF5" w14:paraId="4AD3C2E6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A177767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14C7F17" w14:textId="10561695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2 – 13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EB45292" w14:textId="1794A13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D0943D" w14:textId="2D54B43E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B23AF5" w14:paraId="66A9B1E1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8E8CA1F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559ED590" w14:textId="3E6643F1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3 – 14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73C808" w14:textId="18B34DB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9CDC91F" w14:textId="4F29B8CB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KAYNAK TEKNOLOJİSİ(</w:t>
            </w:r>
            <w:r>
              <w:rPr>
                <w:sz w:val="14"/>
                <w:szCs w:val="14"/>
                <w:lang w:val="tr-TR"/>
              </w:rPr>
              <w:t>A</w:t>
            </w:r>
            <w:r w:rsidRPr="00F33ABD">
              <w:rPr>
                <w:sz w:val="14"/>
                <w:szCs w:val="14"/>
                <w:lang w:val="tr-TR"/>
              </w:rPr>
              <w:t>) ÖĞR. GÖR. MUHAMMED SAİD ÖZER</w:t>
            </w:r>
          </w:p>
        </w:tc>
      </w:tr>
      <w:tr w:rsidR="00BA06DA" w:rsidRPr="00B23AF5" w14:paraId="224DB7A6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719FC40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5AEEF239" w14:textId="66599FE2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4 – 15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CF5FC8" w14:textId="3BF9136C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D9A44C8" w14:textId="30B36BE8" w:rsidR="00BA06DA" w:rsidRPr="00F33ABD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KAYNAK TEKNOLOJİSİ(</w:t>
            </w:r>
            <w:r>
              <w:rPr>
                <w:sz w:val="14"/>
                <w:szCs w:val="14"/>
                <w:lang w:val="tr-TR"/>
              </w:rPr>
              <w:t>A</w:t>
            </w:r>
            <w:r w:rsidRPr="00F33ABD">
              <w:rPr>
                <w:sz w:val="14"/>
                <w:szCs w:val="14"/>
                <w:lang w:val="tr-TR"/>
              </w:rPr>
              <w:t>) ÖĞR. GÖR. MUHAMMED SAİD ÖZER</w:t>
            </w:r>
          </w:p>
        </w:tc>
      </w:tr>
      <w:tr w:rsidR="00BA06DA" w:rsidRPr="00B23AF5" w14:paraId="43E50693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8B330C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93221BB" w14:textId="3E45236A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5 – 16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34502FC" w14:textId="5D6AD8CF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9067A5" w14:textId="1DB4C32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KAYNAK TEKNOLOJİSİ(</w:t>
            </w:r>
            <w:r>
              <w:rPr>
                <w:sz w:val="14"/>
                <w:szCs w:val="14"/>
                <w:lang w:val="tr-TR"/>
              </w:rPr>
              <w:t>A</w:t>
            </w:r>
            <w:r w:rsidRPr="00F33ABD">
              <w:rPr>
                <w:sz w:val="14"/>
                <w:szCs w:val="14"/>
                <w:lang w:val="tr-TR"/>
              </w:rPr>
              <w:t>) ÖĞR. GÖR. MUHAMMED SAİD ÖZER</w:t>
            </w:r>
          </w:p>
        </w:tc>
      </w:tr>
      <w:tr w:rsidR="00BA06DA" w:rsidRPr="00B23AF5" w14:paraId="5F76BCDD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214089B7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3EFFCC9" w14:textId="3B762E03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6 – 17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8C1738C" w14:textId="670C52C4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07ABB77" w14:textId="182C8396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F33ABD">
              <w:rPr>
                <w:sz w:val="14"/>
                <w:szCs w:val="14"/>
                <w:lang w:val="tr-TR"/>
              </w:rPr>
              <w:t>KAYNAK TEKNOLOJİSİ(</w:t>
            </w:r>
            <w:r>
              <w:rPr>
                <w:sz w:val="14"/>
                <w:szCs w:val="14"/>
                <w:lang w:val="tr-TR"/>
              </w:rPr>
              <w:t>A</w:t>
            </w:r>
            <w:r w:rsidRPr="00F33ABD">
              <w:rPr>
                <w:sz w:val="14"/>
                <w:szCs w:val="14"/>
                <w:lang w:val="tr-TR"/>
              </w:rPr>
              <w:t>) ÖĞR. GÖR. MUHAMMED SAİD ÖZER</w:t>
            </w:r>
          </w:p>
        </w:tc>
      </w:tr>
      <w:tr w:rsidR="00BA06DA" w:rsidRPr="00B23AF5" w14:paraId="250E5ABB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18AAEE38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081977C" w14:textId="67166589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7 – 18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69D5247" w14:textId="679B9AAE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C6A4CBA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  <w:tr w:rsidR="00BA06DA" w:rsidRPr="00D259AA" w14:paraId="40F1EDE5" w14:textId="77777777" w:rsidTr="002F59CE">
        <w:trPr>
          <w:cantSplit/>
          <w:trHeight w:val="227"/>
        </w:trPr>
        <w:tc>
          <w:tcPr>
            <w:tcW w:w="263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</w:tcPr>
          <w:p w14:paraId="443A02E1" w14:textId="77777777" w:rsidR="00BA06DA" w:rsidRPr="00B23AF5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382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008D448A" w14:textId="435FC7D6" w:rsidR="00BA06DA" w:rsidRPr="00B23AF5" w:rsidRDefault="00BA06DA" w:rsidP="00BA06DA">
            <w:pPr>
              <w:pStyle w:val="AralkYok"/>
              <w:rPr>
                <w:sz w:val="14"/>
                <w:szCs w:val="14"/>
                <w:vertAlign w:val="superscript"/>
                <w:lang w:val="tr-TR"/>
              </w:rPr>
            </w:pPr>
            <w:r w:rsidRPr="00B23AF5">
              <w:rPr>
                <w:sz w:val="14"/>
                <w:szCs w:val="14"/>
                <w:lang w:val="tr-TR"/>
              </w:rPr>
              <w:t>18 – 19</w:t>
            </w:r>
          </w:p>
        </w:tc>
        <w:tc>
          <w:tcPr>
            <w:tcW w:w="2179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468B0A98" w14:textId="6550CB7E" w:rsidR="00BA06DA" w:rsidRPr="00D259AA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  <w:tc>
          <w:tcPr>
            <w:tcW w:w="2176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F22465B" w14:textId="1F0E303A" w:rsidR="00BA06DA" w:rsidRPr="00D259AA" w:rsidRDefault="00BA06DA" w:rsidP="00BA06DA">
            <w:pPr>
              <w:pStyle w:val="AralkYok"/>
              <w:rPr>
                <w:sz w:val="14"/>
                <w:szCs w:val="14"/>
                <w:lang w:val="tr-TR"/>
              </w:rPr>
            </w:pPr>
          </w:p>
        </w:tc>
      </w:tr>
    </w:tbl>
    <w:p w14:paraId="3585DD16" w14:textId="4774C967" w:rsidR="00194C09" w:rsidRPr="0031620C" w:rsidRDefault="00194C09">
      <w:pPr>
        <w:rPr>
          <w:sz w:val="20"/>
        </w:rPr>
      </w:pPr>
    </w:p>
    <w:sectPr w:rsidR="00194C09" w:rsidRPr="0031620C" w:rsidSect="005303BD">
      <w:pgSz w:w="11906" w:h="16838"/>
      <w:pgMar w:top="851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MDG2NLK0MLUwMTBS0lEKTi0uzszPAykwrQUAha9DwSwAAAA="/>
  </w:docVars>
  <w:rsids>
    <w:rsidRoot w:val="006968BC"/>
    <w:rsid w:val="00021BEA"/>
    <w:rsid w:val="00025A33"/>
    <w:rsid w:val="0003035C"/>
    <w:rsid w:val="000304E7"/>
    <w:rsid w:val="0004413D"/>
    <w:rsid w:val="00054540"/>
    <w:rsid w:val="00092BD5"/>
    <w:rsid w:val="000E0343"/>
    <w:rsid w:val="00111B54"/>
    <w:rsid w:val="001505DB"/>
    <w:rsid w:val="00173327"/>
    <w:rsid w:val="001740DD"/>
    <w:rsid w:val="0017721A"/>
    <w:rsid w:val="00194C09"/>
    <w:rsid w:val="00196B31"/>
    <w:rsid w:val="001A108C"/>
    <w:rsid w:val="001A1825"/>
    <w:rsid w:val="001A2679"/>
    <w:rsid w:val="001D3853"/>
    <w:rsid w:val="001F5611"/>
    <w:rsid w:val="00217126"/>
    <w:rsid w:val="00220EF9"/>
    <w:rsid w:val="002251D4"/>
    <w:rsid w:val="00256AFF"/>
    <w:rsid w:val="002A741B"/>
    <w:rsid w:val="002B3BC2"/>
    <w:rsid w:val="002B577A"/>
    <w:rsid w:val="002C3A20"/>
    <w:rsid w:val="002D2678"/>
    <w:rsid w:val="002D7AD1"/>
    <w:rsid w:val="002F1217"/>
    <w:rsid w:val="002F59CE"/>
    <w:rsid w:val="0031620C"/>
    <w:rsid w:val="00332261"/>
    <w:rsid w:val="00341D31"/>
    <w:rsid w:val="00342818"/>
    <w:rsid w:val="00360664"/>
    <w:rsid w:val="00376951"/>
    <w:rsid w:val="00385068"/>
    <w:rsid w:val="003903F8"/>
    <w:rsid w:val="003945B7"/>
    <w:rsid w:val="003A769E"/>
    <w:rsid w:val="003B1B79"/>
    <w:rsid w:val="003C3EC5"/>
    <w:rsid w:val="003D396F"/>
    <w:rsid w:val="003E42BB"/>
    <w:rsid w:val="003F638E"/>
    <w:rsid w:val="00403EE7"/>
    <w:rsid w:val="00405A08"/>
    <w:rsid w:val="00415795"/>
    <w:rsid w:val="00430B8D"/>
    <w:rsid w:val="004329E0"/>
    <w:rsid w:val="004416C7"/>
    <w:rsid w:val="00460613"/>
    <w:rsid w:val="00480201"/>
    <w:rsid w:val="00497BCF"/>
    <w:rsid w:val="004C44B3"/>
    <w:rsid w:val="004C5437"/>
    <w:rsid w:val="004D11AA"/>
    <w:rsid w:val="004E1100"/>
    <w:rsid w:val="004E5964"/>
    <w:rsid w:val="005206D0"/>
    <w:rsid w:val="00527D6C"/>
    <w:rsid w:val="005303BD"/>
    <w:rsid w:val="005519E2"/>
    <w:rsid w:val="00563612"/>
    <w:rsid w:val="00573974"/>
    <w:rsid w:val="005A482B"/>
    <w:rsid w:val="005B6369"/>
    <w:rsid w:val="005C48E9"/>
    <w:rsid w:val="005F140C"/>
    <w:rsid w:val="00632EDC"/>
    <w:rsid w:val="00665C9E"/>
    <w:rsid w:val="00670FD7"/>
    <w:rsid w:val="00673BAB"/>
    <w:rsid w:val="0068139A"/>
    <w:rsid w:val="00682755"/>
    <w:rsid w:val="006968BC"/>
    <w:rsid w:val="006B04ED"/>
    <w:rsid w:val="006E67E4"/>
    <w:rsid w:val="006F7F63"/>
    <w:rsid w:val="00736DA9"/>
    <w:rsid w:val="0074156A"/>
    <w:rsid w:val="00744062"/>
    <w:rsid w:val="00781349"/>
    <w:rsid w:val="0079583C"/>
    <w:rsid w:val="007B616A"/>
    <w:rsid w:val="00804AF0"/>
    <w:rsid w:val="00812B81"/>
    <w:rsid w:val="00821BB9"/>
    <w:rsid w:val="00881616"/>
    <w:rsid w:val="008A1705"/>
    <w:rsid w:val="008A6C28"/>
    <w:rsid w:val="008A7AE0"/>
    <w:rsid w:val="008B0B86"/>
    <w:rsid w:val="008C6867"/>
    <w:rsid w:val="008E6EE0"/>
    <w:rsid w:val="008E7D7D"/>
    <w:rsid w:val="008F02B7"/>
    <w:rsid w:val="00934176"/>
    <w:rsid w:val="00942A8A"/>
    <w:rsid w:val="00947EC6"/>
    <w:rsid w:val="009521F7"/>
    <w:rsid w:val="00955515"/>
    <w:rsid w:val="00977457"/>
    <w:rsid w:val="009939A7"/>
    <w:rsid w:val="009B16BC"/>
    <w:rsid w:val="009C3B8C"/>
    <w:rsid w:val="009E1747"/>
    <w:rsid w:val="00A03E3D"/>
    <w:rsid w:val="00A1607B"/>
    <w:rsid w:val="00A2070C"/>
    <w:rsid w:val="00A30472"/>
    <w:rsid w:val="00A43600"/>
    <w:rsid w:val="00A442C9"/>
    <w:rsid w:val="00A844D6"/>
    <w:rsid w:val="00A85CF7"/>
    <w:rsid w:val="00A93C3C"/>
    <w:rsid w:val="00A974DF"/>
    <w:rsid w:val="00AD300D"/>
    <w:rsid w:val="00B02535"/>
    <w:rsid w:val="00B12EC6"/>
    <w:rsid w:val="00B23AF5"/>
    <w:rsid w:val="00B774BB"/>
    <w:rsid w:val="00B82631"/>
    <w:rsid w:val="00B84941"/>
    <w:rsid w:val="00B90CCA"/>
    <w:rsid w:val="00BA06DA"/>
    <w:rsid w:val="00BA152A"/>
    <w:rsid w:val="00BB0C26"/>
    <w:rsid w:val="00C121A2"/>
    <w:rsid w:val="00C1462B"/>
    <w:rsid w:val="00C23B3C"/>
    <w:rsid w:val="00C27F9D"/>
    <w:rsid w:val="00C543B0"/>
    <w:rsid w:val="00C6614B"/>
    <w:rsid w:val="00C71818"/>
    <w:rsid w:val="00C91A0D"/>
    <w:rsid w:val="00CC5666"/>
    <w:rsid w:val="00CF10D7"/>
    <w:rsid w:val="00D23E09"/>
    <w:rsid w:val="00D259AA"/>
    <w:rsid w:val="00D323FB"/>
    <w:rsid w:val="00D3684E"/>
    <w:rsid w:val="00D37772"/>
    <w:rsid w:val="00D40CD4"/>
    <w:rsid w:val="00D64350"/>
    <w:rsid w:val="00D719AC"/>
    <w:rsid w:val="00D84129"/>
    <w:rsid w:val="00D93320"/>
    <w:rsid w:val="00D933BA"/>
    <w:rsid w:val="00DB63C2"/>
    <w:rsid w:val="00DF719C"/>
    <w:rsid w:val="00E01659"/>
    <w:rsid w:val="00E073A2"/>
    <w:rsid w:val="00E11F18"/>
    <w:rsid w:val="00E3522A"/>
    <w:rsid w:val="00E40971"/>
    <w:rsid w:val="00E52DEE"/>
    <w:rsid w:val="00E80581"/>
    <w:rsid w:val="00E86EC7"/>
    <w:rsid w:val="00E90332"/>
    <w:rsid w:val="00E955CE"/>
    <w:rsid w:val="00EB5C80"/>
    <w:rsid w:val="00ED06D5"/>
    <w:rsid w:val="00EF2C04"/>
    <w:rsid w:val="00F228C6"/>
    <w:rsid w:val="00F30989"/>
    <w:rsid w:val="00F33ABD"/>
    <w:rsid w:val="00FB4CCF"/>
    <w:rsid w:val="00FC13B4"/>
    <w:rsid w:val="00FC4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39453B"/>
  <w15:chartTrackingRefBased/>
  <w15:docId w15:val="{E4FA0A37-FF91-42BA-92E4-378FDDD4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8B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k4">
    <w:name w:val="heading 4"/>
    <w:basedOn w:val="Normal"/>
    <w:next w:val="Normal"/>
    <w:link w:val="Balk4Char"/>
    <w:unhideWhenUsed/>
    <w:qFormat/>
    <w:rsid w:val="006968BC"/>
    <w:pPr>
      <w:keepNext/>
      <w:spacing w:before="120" w:after="120"/>
      <w:jc w:val="center"/>
      <w:outlineLvl w:val="3"/>
    </w:pPr>
    <w:rPr>
      <w:b/>
      <w:sz w:val="1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6968BC"/>
    <w:rPr>
      <w:rFonts w:ascii="Times New Roman" w:eastAsia="Times New Roman" w:hAnsi="Times New Roman" w:cs="Times New Roman"/>
      <w:b/>
      <w:sz w:val="14"/>
      <w:szCs w:val="20"/>
      <w:lang w:val="en-US" w:eastAsia="tr-TR"/>
    </w:rPr>
  </w:style>
  <w:style w:type="character" w:styleId="Kpr">
    <w:name w:val="Hyperlink"/>
    <w:basedOn w:val="VarsaylanParagrafYazTipi"/>
    <w:uiPriority w:val="99"/>
    <w:semiHidden/>
    <w:unhideWhenUsed/>
    <w:rsid w:val="00C121A2"/>
    <w:rPr>
      <w:color w:val="0000FF"/>
      <w:u w:val="single"/>
    </w:rPr>
  </w:style>
  <w:style w:type="paragraph" w:styleId="AralkYok">
    <w:name w:val="No Spacing"/>
    <w:uiPriority w:val="1"/>
    <w:qFormat/>
    <w:rsid w:val="000545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F121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1217"/>
    <w:rPr>
      <w:rFonts w:ascii="Segoe UI" w:eastAsia="Times New Roman" w:hAnsi="Segoe UI" w:cs="Segoe UI"/>
      <w:sz w:val="18"/>
      <w:szCs w:val="18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3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94ED9-B8AB-4A30-9547-488CA5F52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84</Words>
  <Characters>4471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Admin</cp:lastModifiedBy>
  <cp:revision>6</cp:revision>
  <cp:lastPrinted>2023-08-16T06:20:00Z</cp:lastPrinted>
  <dcterms:created xsi:type="dcterms:W3CDTF">2026-01-21T13:14:00Z</dcterms:created>
  <dcterms:modified xsi:type="dcterms:W3CDTF">2026-01-23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487d27-1d5d-4a04-800a-d1c6e762a09c</vt:lpwstr>
  </property>
</Properties>
</file>